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BD661" w14:textId="77777777" w:rsidR="00C6494F" w:rsidRDefault="00C6494F" w:rsidP="004C3F66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Mission Senior Secondary </w:t>
      </w:r>
    </w:p>
    <w:p w14:paraId="79EC324F" w14:textId="77777777" w:rsidR="00C6494F" w:rsidRDefault="00B872D4" w:rsidP="00C6494F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Harry Gill Real Estate Scholarship Fund</w:t>
      </w:r>
    </w:p>
    <w:p w14:paraId="7552F044" w14:textId="77777777" w:rsidR="00C6494F" w:rsidRDefault="00C6494F" w:rsidP="00C6494F">
      <w:pPr>
        <w:rPr>
          <w:rFonts w:ascii="Arial" w:hAnsi="Arial" w:cs="Arial"/>
          <w:sz w:val="40"/>
          <w:szCs w:val="40"/>
        </w:rPr>
      </w:pPr>
    </w:p>
    <w:p w14:paraId="09D84C61" w14:textId="77777777" w:rsidR="00C6494F" w:rsidRDefault="00C6494F" w:rsidP="00C6494F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49F6D977" w14:textId="77777777" w:rsidR="00C6494F" w:rsidRDefault="00C6494F" w:rsidP="00C6494F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</w:t>
      </w:r>
    </w:p>
    <w:p w14:paraId="1E0174DD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38ECF277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51E9133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30B546CB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</w:p>
    <w:p w14:paraId="35699790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2EE84389" w14:textId="77777777" w:rsidR="00C6494F" w:rsidRDefault="00C6494F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</w:t>
      </w:r>
      <w:r w:rsidR="004C3F66">
        <w:rPr>
          <w:rFonts w:ascii="Arial" w:hAnsi="Arial" w:cs="Arial"/>
          <w:sz w:val="28"/>
          <w:szCs w:val="28"/>
        </w:rPr>
        <w:t>biographical essay</w:t>
      </w:r>
      <w:r w:rsidR="002C76FC">
        <w:rPr>
          <w:rFonts w:ascii="Arial" w:hAnsi="Arial" w:cs="Arial"/>
          <w:sz w:val="28"/>
          <w:szCs w:val="28"/>
        </w:rPr>
        <w:t xml:space="preserve"> describing where you see yourself in 5-10 years and financial need. </w:t>
      </w:r>
      <w:r w:rsidR="004C3F66">
        <w:rPr>
          <w:rFonts w:ascii="Arial" w:hAnsi="Arial" w:cs="Arial"/>
          <w:sz w:val="28"/>
          <w:szCs w:val="28"/>
        </w:rPr>
        <w:t xml:space="preserve"> </w:t>
      </w:r>
      <w:r w:rsidR="000E6B0D">
        <w:rPr>
          <w:rFonts w:ascii="Arial" w:hAnsi="Arial" w:cs="Arial"/>
          <w:sz w:val="28"/>
          <w:szCs w:val="28"/>
        </w:rPr>
        <w:t>(2</w:t>
      </w:r>
      <w:r>
        <w:rPr>
          <w:rFonts w:ascii="Arial" w:hAnsi="Arial" w:cs="Arial"/>
          <w:sz w:val="28"/>
          <w:szCs w:val="28"/>
        </w:rPr>
        <w:t xml:space="preserve"> page</w:t>
      </w:r>
      <w:r w:rsidR="000E6B0D">
        <w:rPr>
          <w:rFonts w:ascii="Arial" w:hAnsi="Arial" w:cs="Arial"/>
          <w:sz w:val="28"/>
          <w:szCs w:val="28"/>
        </w:rPr>
        <w:t xml:space="preserve">s maximum </w:t>
      </w:r>
      <w:r>
        <w:rPr>
          <w:rFonts w:ascii="Arial" w:hAnsi="Arial" w:cs="Arial"/>
          <w:sz w:val="28"/>
          <w:szCs w:val="28"/>
        </w:rPr>
        <w:t>please)</w:t>
      </w:r>
    </w:p>
    <w:p w14:paraId="1F73988B" w14:textId="77777777" w:rsidR="00C6494F" w:rsidRDefault="00C6494F" w:rsidP="00C6494F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30AFC1B2" w14:textId="77777777" w:rsidR="00C6494F" w:rsidRPr="00FC0C27" w:rsidRDefault="00C6494F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including: awards, community service and volunteering)</w:t>
      </w:r>
    </w:p>
    <w:p w14:paraId="61A6A227" w14:textId="77777777" w:rsidR="00C6494F" w:rsidRDefault="00C6494F" w:rsidP="00C6494F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50A79FDD" w14:textId="09C094FD" w:rsidR="00C6494F" w:rsidRDefault="007B0E0A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2 </w:t>
      </w:r>
      <w:r w:rsidR="00C6494F">
        <w:rPr>
          <w:rFonts w:ascii="Arial" w:hAnsi="Arial" w:cs="Arial"/>
          <w:sz w:val="28"/>
          <w:szCs w:val="28"/>
        </w:rPr>
        <w:t>Personal reference letter</w:t>
      </w:r>
      <w:r>
        <w:rPr>
          <w:rFonts w:ascii="Arial" w:hAnsi="Arial" w:cs="Arial"/>
          <w:sz w:val="28"/>
          <w:szCs w:val="28"/>
        </w:rPr>
        <w:t>s</w:t>
      </w:r>
    </w:p>
    <w:p w14:paraId="49ACB820" w14:textId="77777777" w:rsidR="00C6494F" w:rsidRPr="00FC0C27" w:rsidRDefault="00C6494F" w:rsidP="00C6494F">
      <w:pPr>
        <w:pStyle w:val="ListParagraph"/>
        <w:rPr>
          <w:rFonts w:ascii="Arial" w:hAnsi="Arial" w:cs="Arial"/>
          <w:sz w:val="28"/>
          <w:szCs w:val="28"/>
        </w:rPr>
      </w:pPr>
    </w:p>
    <w:p w14:paraId="36798D60" w14:textId="3CF08659" w:rsidR="00C6494F" w:rsidRPr="00C778A0" w:rsidRDefault="00C6494F" w:rsidP="00C778A0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 unofficial transcript of grades (</w:t>
      </w:r>
      <w:r w:rsidR="00C778A0">
        <w:rPr>
          <w:rFonts w:ascii="Arial" w:hAnsi="Arial" w:cs="Arial"/>
          <w:sz w:val="28"/>
          <w:szCs w:val="28"/>
        </w:rPr>
        <w:t>email</w:t>
      </w:r>
      <w:r>
        <w:rPr>
          <w:rFonts w:ascii="Arial" w:hAnsi="Arial" w:cs="Arial"/>
          <w:sz w:val="28"/>
          <w:szCs w:val="28"/>
        </w:rPr>
        <w:t xml:space="preserve"> M</w:t>
      </w:r>
      <w:r w:rsidR="000E70F4">
        <w:rPr>
          <w:rFonts w:ascii="Arial" w:hAnsi="Arial" w:cs="Arial"/>
          <w:sz w:val="28"/>
          <w:szCs w:val="28"/>
        </w:rPr>
        <w:t>s. McDonald at</w:t>
      </w:r>
      <w:r w:rsidR="00C778A0">
        <w:rPr>
          <w:rFonts w:ascii="Arial" w:hAnsi="Arial" w:cs="Arial"/>
          <w:sz w:val="28"/>
          <w:szCs w:val="28"/>
        </w:rPr>
        <w:t xml:space="preserve"> </w:t>
      </w:r>
      <w:r w:rsidR="00FB27FB">
        <w:rPr>
          <w:rFonts w:ascii="Arial" w:hAnsi="Arial" w:cs="Arial"/>
          <w:sz w:val="28"/>
          <w:szCs w:val="28"/>
        </w:rPr>
        <w:t>mss.grads@mpsd.ca</w:t>
      </w:r>
      <w:r>
        <w:rPr>
          <w:rFonts w:ascii="Arial" w:hAnsi="Arial" w:cs="Arial"/>
          <w:sz w:val="28"/>
          <w:szCs w:val="28"/>
        </w:rPr>
        <w:t xml:space="preserve"> </w:t>
      </w:r>
      <w:r w:rsidR="00C778A0">
        <w:rPr>
          <w:rFonts w:ascii="Arial" w:hAnsi="Arial" w:cs="Arial"/>
          <w:sz w:val="28"/>
          <w:szCs w:val="28"/>
        </w:rPr>
        <w:t>to request</w:t>
      </w:r>
      <w:r w:rsidRPr="00C778A0">
        <w:rPr>
          <w:rFonts w:ascii="Arial" w:hAnsi="Arial" w:cs="Arial"/>
          <w:sz w:val="28"/>
          <w:szCs w:val="28"/>
        </w:rPr>
        <w:t>)</w:t>
      </w:r>
    </w:p>
    <w:p w14:paraId="70315B1D" w14:textId="77777777" w:rsidR="00C6494F" w:rsidRPr="00FC0C27" w:rsidRDefault="00C6494F" w:rsidP="00C6494F">
      <w:pPr>
        <w:pStyle w:val="ListParagraph"/>
        <w:rPr>
          <w:rFonts w:ascii="Arial" w:hAnsi="Arial" w:cs="Arial"/>
          <w:sz w:val="28"/>
          <w:szCs w:val="28"/>
        </w:rPr>
      </w:pPr>
    </w:p>
    <w:p w14:paraId="30816411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</w:p>
    <w:p w14:paraId="6EE8B5D1" w14:textId="77777777" w:rsidR="00C6494F" w:rsidRDefault="00C6494F" w:rsidP="00C6494F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</w:p>
    <w:p w14:paraId="7094045D" w14:textId="77777777" w:rsidR="00C6494F" w:rsidRDefault="00C6494F" w:rsidP="00C6494F">
      <w:pPr>
        <w:contextualSpacing/>
        <w:rPr>
          <w:rFonts w:ascii="Arial" w:hAnsi="Arial" w:cs="Arial"/>
          <w:b/>
          <w:sz w:val="28"/>
          <w:szCs w:val="28"/>
        </w:rPr>
      </w:pPr>
    </w:p>
    <w:p w14:paraId="5B0C5F06" w14:textId="40A537D9" w:rsidR="004778CF" w:rsidRPr="0037720B" w:rsidRDefault="005F1596" w:rsidP="0037720B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riday </w:t>
      </w:r>
      <w:r w:rsidR="0039365A">
        <w:rPr>
          <w:rFonts w:ascii="Arial" w:hAnsi="Arial" w:cs="Arial"/>
          <w:b/>
          <w:sz w:val="28"/>
          <w:szCs w:val="28"/>
        </w:rPr>
        <w:t>May 1</w:t>
      </w:r>
      <w:r w:rsidR="006D3FC6">
        <w:rPr>
          <w:rFonts w:ascii="Arial" w:hAnsi="Arial" w:cs="Arial"/>
          <w:b/>
          <w:sz w:val="28"/>
          <w:szCs w:val="28"/>
        </w:rPr>
        <w:t>0, 2024</w:t>
      </w:r>
      <w:r w:rsidR="00C778A0">
        <w:rPr>
          <w:rFonts w:ascii="Arial" w:hAnsi="Arial" w:cs="Arial"/>
          <w:b/>
          <w:sz w:val="28"/>
          <w:szCs w:val="28"/>
        </w:rPr>
        <w:t xml:space="preserve"> please</w:t>
      </w:r>
      <w:r w:rsidR="00014646">
        <w:rPr>
          <w:rFonts w:ascii="Arial" w:hAnsi="Arial" w:cs="Arial"/>
          <w:b/>
          <w:sz w:val="28"/>
          <w:szCs w:val="28"/>
        </w:rPr>
        <w:t xml:space="preserve"> email application forms with all supporting documentation to</w:t>
      </w:r>
      <w:r w:rsidR="00014646">
        <w:t xml:space="preserve"> </w:t>
      </w:r>
      <w:hyperlink r:id="rId11" w:history="1">
        <w:r w:rsidR="0037720B" w:rsidRPr="005C03CA">
          <w:rPr>
            <w:rStyle w:val="Hyperlink"/>
            <w:rFonts w:ascii="Arial" w:hAnsi="Arial" w:cs="Arial"/>
            <w:b/>
            <w:sz w:val="28"/>
            <w:szCs w:val="28"/>
          </w:rPr>
          <w:t>mss.grads@mpsd.ca</w:t>
        </w:r>
      </w:hyperlink>
      <w:r w:rsidR="0037720B">
        <w:rPr>
          <w:rFonts w:ascii="Arial" w:hAnsi="Arial" w:cs="Arial"/>
          <w:b/>
          <w:sz w:val="28"/>
          <w:szCs w:val="28"/>
        </w:rPr>
        <w:t xml:space="preserve"> </w:t>
      </w:r>
      <w:r w:rsidR="00014646">
        <w:rPr>
          <w:rFonts w:ascii="Arial" w:hAnsi="Arial" w:cs="Arial"/>
          <w:b/>
          <w:sz w:val="28"/>
          <w:szCs w:val="28"/>
        </w:rPr>
        <w:t xml:space="preserve">with </w:t>
      </w:r>
      <w:r w:rsidR="0039365A">
        <w:rPr>
          <w:rFonts w:ascii="Arial" w:hAnsi="Arial" w:cs="Arial"/>
          <w:b/>
          <w:sz w:val="28"/>
          <w:szCs w:val="28"/>
        </w:rPr>
        <w:t>“S</w:t>
      </w:r>
      <w:r w:rsidR="00014646">
        <w:rPr>
          <w:rFonts w:ascii="Arial" w:hAnsi="Arial" w:cs="Arial"/>
          <w:b/>
          <w:sz w:val="28"/>
          <w:szCs w:val="28"/>
        </w:rPr>
        <w:t>cholarship</w:t>
      </w:r>
      <w:r w:rsidR="0039365A">
        <w:rPr>
          <w:rFonts w:ascii="Arial" w:hAnsi="Arial" w:cs="Arial"/>
          <w:b/>
          <w:sz w:val="28"/>
          <w:szCs w:val="28"/>
        </w:rPr>
        <w:t xml:space="preserve"> Application” </w:t>
      </w:r>
      <w:r w:rsidR="00014646">
        <w:rPr>
          <w:rFonts w:ascii="Arial" w:hAnsi="Arial" w:cs="Arial"/>
          <w:b/>
          <w:sz w:val="28"/>
          <w:szCs w:val="28"/>
        </w:rPr>
        <w:t xml:space="preserve">in the </w:t>
      </w:r>
      <w:r w:rsidR="003B636F">
        <w:rPr>
          <w:rFonts w:ascii="Arial" w:hAnsi="Arial" w:cs="Arial"/>
          <w:b/>
          <w:sz w:val="28"/>
          <w:szCs w:val="28"/>
        </w:rPr>
        <w:t>subject line</w:t>
      </w:r>
    </w:p>
    <w:sectPr w:rsidR="004778CF" w:rsidRPr="0037720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22B09" w14:textId="77777777" w:rsidR="007F55A6" w:rsidRDefault="007F55A6" w:rsidP="000A554A">
      <w:pPr>
        <w:spacing w:after="0"/>
      </w:pPr>
      <w:r>
        <w:separator/>
      </w:r>
    </w:p>
  </w:endnote>
  <w:endnote w:type="continuationSeparator" w:id="0">
    <w:p w14:paraId="1BF5B463" w14:textId="77777777" w:rsidR="007F55A6" w:rsidRDefault="007F55A6" w:rsidP="000A5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22CE" w14:textId="77777777" w:rsidR="000A554A" w:rsidRDefault="000A5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6ADA" w14:textId="77777777" w:rsidR="000A554A" w:rsidRDefault="000A55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E1EF7" w14:textId="77777777" w:rsidR="000A554A" w:rsidRDefault="000A5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39995" w14:textId="77777777" w:rsidR="007F55A6" w:rsidRDefault="007F55A6" w:rsidP="000A554A">
      <w:pPr>
        <w:spacing w:after="0"/>
      </w:pPr>
      <w:r>
        <w:separator/>
      </w:r>
    </w:p>
  </w:footnote>
  <w:footnote w:type="continuationSeparator" w:id="0">
    <w:p w14:paraId="03FB8856" w14:textId="77777777" w:rsidR="007F55A6" w:rsidRDefault="007F55A6" w:rsidP="000A55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ED2D1" w14:textId="77777777" w:rsidR="000A554A" w:rsidRDefault="000A55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76D9" w14:textId="77777777" w:rsidR="000A554A" w:rsidRDefault="000A55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23981" w14:textId="77777777" w:rsidR="000A554A" w:rsidRDefault="000A5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8800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12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DU2NDGxNDU2MTBV0lEKTi0uzszPAykwrAUAgKCabiwAAAA="/>
  </w:docVars>
  <w:rsids>
    <w:rsidRoot w:val="00C6494F"/>
    <w:rsid w:val="00014646"/>
    <w:rsid w:val="00065C7C"/>
    <w:rsid w:val="00094FED"/>
    <w:rsid w:val="000A554A"/>
    <w:rsid w:val="000C36B5"/>
    <w:rsid w:val="000C7DBC"/>
    <w:rsid w:val="000E6B0D"/>
    <w:rsid w:val="000E70F4"/>
    <w:rsid w:val="001A2C21"/>
    <w:rsid w:val="002C76FC"/>
    <w:rsid w:val="002E35C0"/>
    <w:rsid w:val="0037720B"/>
    <w:rsid w:val="0039365A"/>
    <w:rsid w:val="003B636F"/>
    <w:rsid w:val="003E653A"/>
    <w:rsid w:val="004778CF"/>
    <w:rsid w:val="004C3F66"/>
    <w:rsid w:val="00551427"/>
    <w:rsid w:val="005F1596"/>
    <w:rsid w:val="006D3FC6"/>
    <w:rsid w:val="007B0E0A"/>
    <w:rsid w:val="007C3CE7"/>
    <w:rsid w:val="007C4069"/>
    <w:rsid w:val="007F55A6"/>
    <w:rsid w:val="00851280"/>
    <w:rsid w:val="00B872D4"/>
    <w:rsid w:val="00C6494F"/>
    <w:rsid w:val="00C778A0"/>
    <w:rsid w:val="00FB2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05C298"/>
  <w15:docId w15:val="{038CF4D7-5386-4DDB-8678-9A82684A1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9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55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554A"/>
  </w:style>
  <w:style w:type="paragraph" w:styleId="Footer">
    <w:name w:val="footer"/>
    <w:basedOn w:val="Normal"/>
    <w:link w:val="FooterChar"/>
    <w:uiPriority w:val="99"/>
    <w:unhideWhenUsed/>
    <w:rsid w:val="000A55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554A"/>
  </w:style>
  <w:style w:type="character" w:styleId="Hyperlink">
    <w:name w:val="Hyperlink"/>
    <w:basedOn w:val="DefaultParagraphFont"/>
    <w:uiPriority w:val="99"/>
    <w:unhideWhenUsed/>
    <w:rsid w:val="000146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ss.grads@mpsd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268CF-21F2-4E18-A1E1-1E652E2485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EB2866-3092-43FB-974C-8CE884F1B6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8A8D6B-1ED6-4A1D-A31D-0E1ACBCC94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61A0BA-EA53-4803-93C8-083697D533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Christina Coulson</cp:lastModifiedBy>
  <cp:revision>3</cp:revision>
  <dcterms:created xsi:type="dcterms:W3CDTF">2024-02-15T17:25:00Z</dcterms:created>
  <dcterms:modified xsi:type="dcterms:W3CDTF">2024-02-15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